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deChunk"/>
      </w:pPr>
      <w:r>
        <w:drawing>
          <wp:inline>
            <wp:extent cx="228600" cy="2032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e1737a074f0663e1fd563974109b96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736600" cy="10414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3d4eac28563027f6c3c5729ac83810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5727700" cy="1277661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d17157d0809c9a3266f1f3425d66a5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228600" cy="2032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731f91e968a39db9a095e0d18a2bff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5727700" cy="5598826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312a30db97738f7a0435880e2e20f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59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An image won't work. How about some text? This works. 
</w:t>
      </w:r>
      <w:hyperlink r:id="rId25">
        <w:r>
          <w:rPr>
            <w:rStyle w:val="InternetLink"/>
          </w:rPr>
          <w:t xml:space="preserve">curvenote</w:t>
        </w:r>
      </w:hyperlink>
    </w:p>
    <w:p>
      <w:pPr>
        <w:pStyle w:val="TextBody"/>
      </w:pPr>
      <w:r>
        <w:t xml:space="preserve">Text works, images do not. 
Tables do not work either Tables work only under code fence blocks</w:t>
      </w:r>
    </w:p>
    <w:p>
      <w:pPr>
        <w:pStyle w:val="SourceCode"/>
      </w:pPr>
      <w:r>
        <w:rPr>
          <w:rStyle w:val="VerbatimChar"/>
        </w:rPr>
        <w:t xml:space="preserve">| x | y |</w:t>
      </w:r>
      <w:r>
        <w:br/>
      </w:r>
      <w:r>
        <w:rPr>
          <w:rStyle w:val="VerbatimChar"/>
        </w:rPr>
        <w:t xml:space="preserve">|----|---|</w:t>
      </w:r>
      <w:r>
        <w:br/>
      </w:r>
      <w:r>
        <w:rPr>
          <w:rStyle w:val="VerbatimChar"/>
        </w:rPr>
        <w:t xml:space="preserve">| 1  | 2 |</w:t>
      </w:r>
    </w:p>
    <w:p>
      <w:pPr>
        <w:pStyle w:val="CodeChunk"/>
      </w:pPr>
      <w:r>
        <w:drawing>
          <wp:inline>
            <wp:extent cx="5727700" cy="1340877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6c386fb4498a85838c7113439b489e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3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228600" cy="2032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616a1a00f82c3df65a9d79ccc2788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5727700" cy="22526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752187119edde18711fd16c41a51bc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5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 w:val="true"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4A5568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color w:val="4A5568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color w:val="4A5568"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4A5568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 w:val="true"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71809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VisitedInternet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 w:val="true"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4A5568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4A5568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 w:val="true"/>
      <w:keepLines/>
      <w:widowControl/>
      <w:bidi w:val="0"/>
      <w:spacing w:before="0" w:after="0"/>
      <w:jc w:val="center"/>
    </w:pPr>
    <w:rPr>
      <w:rFonts w:ascii="Nunito" w:hAnsi="Nunito" w:eastAsia="Cambria" w:cs="Times New Roman (Body CS)"/>
      <w:b/>
      <w:color w:val="4A5568"/>
      <w:kern w:val="0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 w:val="true"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18096"/>
      <w:kern w:val="0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 w:val="true"/>
      <w:keepLines/>
      <w:pBdr>
        <w:top w:val="single" w:sz="4" w:space="16" w:color="A0AEC0"/>
        <w:bottom w:val="single" w:sz="4" w:space="16" w:color="A0AEC0"/>
      </w:pBdr>
      <w:spacing w:before="480" w:after="480"/>
      <w:contextualSpacing/>
    </w:pPr>
    <w:rPr>
      <w:rFonts w:ascii="Nunito SemiBold" w:hAnsi="Nunito SemiBold"/>
      <w:b/>
      <w:color w:val="2D3748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">
    <w:name w:val="Footnote Text"/>
    <w:basedOn w:val="Normal"/>
    <w:uiPriority w:val="9"/>
    <w:unhideWhenUsed/>
    <w:qFormat/>
    <w:rsid w:val="00ca3070"/>
    <w:pPr/>
    <w:rPr>
      <w:color w:val="4A5568"/>
      <w:sz w:val="20"/>
    </w:rPr>
  </w:style>
  <w:style w:type="paragraph" w:styleId="DefinitionTerm" w:customStyle="1">
    <w:name w:val="Definition Term"/>
    <w:basedOn w:val="Normal"/>
    <w:qFormat/>
    <w:rsid w:val="00070da7"/>
    <w:pPr>
      <w:keepNext w:val="true"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 w:val="true"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CodeChunk">
    <w:name w:val="Code Chu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hyperlink" Id="rId25" Target="https://curveno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Application>LibreOffice/7.1.0.3$MacOSX_X86_64 LibreOffice_project/f6099ecf3d29644b5008cc8f48f42f4a40986e4c</Application>
  <AppVersion>15.0000</AppVersion>
  <DocSecurity>0</DocSecurity>
  <Pages>2</Pages>
  <Words>52</Words>
  <Characters>280</Characters>
  <CharactersWithSpaces>329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02:40:28Z</dcterms:created>
  <dcterms:modified xsi:type="dcterms:W3CDTF">2021-06-15T02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">
    <vt:lpwstr/>
  </property>
</Properties>
</file>